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050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50"/>
      </w:tblGrid>
      <w:tr w:rsidR="00C51702" w:rsidRPr="00C51702" w14:paraId="0FFB35E5" w14:textId="77777777" w:rsidTr="00A04CEB">
        <w:trPr>
          <w:trHeight w:val="150"/>
        </w:trPr>
        <w:tc>
          <w:tcPr>
            <w:tcW w:w="0" w:type="auto"/>
          </w:tcPr>
          <w:p w14:paraId="73EEE1DC" w14:textId="195D2FE3" w:rsidR="00C51702" w:rsidRPr="001913BC" w:rsidRDefault="008F1F65" w:rsidP="00C51702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Computer</w:t>
            </w:r>
            <w:r w:rsidR="00A04CEB">
              <w:rPr>
                <w:sz w:val="32"/>
                <w:szCs w:val="32"/>
              </w:rPr>
              <w:t xml:space="preserve"> Programming</w:t>
            </w:r>
          </w:p>
        </w:tc>
      </w:tr>
      <w:tr w:rsidR="00C51702" w:rsidRPr="00C51702" w14:paraId="58B28748" w14:textId="77777777" w:rsidTr="00A04CEB">
        <w:trPr>
          <w:trHeight w:val="104"/>
        </w:trPr>
        <w:tc>
          <w:tcPr>
            <w:tcW w:w="0" w:type="auto"/>
          </w:tcPr>
          <w:p w14:paraId="7999E745" w14:textId="2C49F7DB" w:rsidR="00C51702" w:rsidRPr="001913BC" w:rsidRDefault="00C51702" w:rsidP="00C51702">
            <w:pPr>
              <w:jc w:val="center"/>
              <w:rPr>
                <w:sz w:val="32"/>
                <w:szCs w:val="32"/>
              </w:rPr>
            </w:pPr>
            <w:r w:rsidRPr="001913BC">
              <w:rPr>
                <w:sz w:val="32"/>
                <w:szCs w:val="32"/>
              </w:rPr>
              <w:t xml:space="preserve">Course Code: CSC </w:t>
            </w:r>
            <w:r w:rsidR="008F1F65">
              <w:rPr>
                <w:sz w:val="32"/>
                <w:szCs w:val="32"/>
              </w:rPr>
              <w:t>113</w:t>
            </w:r>
          </w:p>
        </w:tc>
      </w:tr>
      <w:tr w:rsidR="00C51702" w:rsidRPr="00C51702" w14:paraId="24196A44" w14:textId="77777777" w:rsidTr="00A04CEB">
        <w:trPr>
          <w:trHeight w:val="104"/>
        </w:trPr>
        <w:tc>
          <w:tcPr>
            <w:tcW w:w="0" w:type="auto"/>
          </w:tcPr>
          <w:p w14:paraId="7FB35ADC" w14:textId="77777777" w:rsidR="008F12B2" w:rsidRDefault="008F12B2" w:rsidP="001913BC">
            <w:pPr>
              <w:jc w:val="center"/>
              <w:rPr>
                <w:b/>
                <w:bCs/>
                <w:sz w:val="36"/>
                <w:szCs w:val="36"/>
              </w:rPr>
            </w:pPr>
          </w:p>
          <w:p w14:paraId="0C1F33F8" w14:textId="64C1ABE6" w:rsidR="00C51702" w:rsidRPr="001913BC" w:rsidRDefault="001913BC" w:rsidP="001913BC">
            <w:pPr>
              <w:jc w:val="center"/>
              <w:rPr>
                <w:b/>
                <w:bCs/>
                <w:sz w:val="28"/>
                <w:szCs w:val="28"/>
              </w:rPr>
            </w:pPr>
            <w:r w:rsidRPr="001913BC">
              <w:rPr>
                <w:b/>
                <w:bCs/>
                <w:sz w:val="36"/>
                <w:szCs w:val="36"/>
              </w:rPr>
              <w:t xml:space="preserve">Assignment </w:t>
            </w:r>
            <w:r w:rsidR="00812DBD">
              <w:rPr>
                <w:b/>
                <w:bCs/>
                <w:sz w:val="36"/>
                <w:szCs w:val="36"/>
              </w:rPr>
              <w:t>3</w:t>
            </w:r>
          </w:p>
        </w:tc>
      </w:tr>
      <w:tr w:rsidR="00C51702" w:rsidRPr="00C51702" w14:paraId="438B055A" w14:textId="77777777" w:rsidTr="00A04CEB">
        <w:trPr>
          <w:trHeight w:val="104"/>
        </w:trPr>
        <w:tc>
          <w:tcPr>
            <w:tcW w:w="0" w:type="auto"/>
          </w:tcPr>
          <w:p w14:paraId="7E3C7FB9" w14:textId="77777777" w:rsidR="008F12B2" w:rsidRPr="00707DC9" w:rsidRDefault="008F12B2" w:rsidP="00C51702">
            <w:pPr>
              <w:rPr>
                <w:sz w:val="24"/>
                <w:szCs w:val="24"/>
              </w:rPr>
            </w:pPr>
          </w:p>
          <w:p w14:paraId="3E3FBB7F" w14:textId="77777777" w:rsidR="00707DC9" w:rsidRPr="00707DC9" w:rsidRDefault="00C51702" w:rsidP="00C51702">
            <w:pPr>
              <w:rPr>
                <w:sz w:val="24"/>
                <w:szCs w:val="24"/>
              </w:rPr>
            </w:pPr>
            <w:r w:rsidRPr="00707DC9">
              <w:rPr>
                <w:sz w:val="24"/>
                <w:szCs w:val="24"/>
              </w:rPr>
              <w:t>Submission</w:t>
            </w:r>
            <w:r w:rsidR="00707DC9" w:rsidRPr="00707DC9">
              <w:rPr>
                <w:sz w:val="24"/>
                <w:szCs w:val="24"/>
              </w:rPr>
              <w:t xml:space="preserve"> Instructions</w:t>
            </w:r>
            <w:r w:rsidRPr="00707DC9">
              <w:rPr>
                <w:sz w:val="24"/>
                <w:szCs w:val="24"/>
              </w:rPr>
              <w:t>:</w:t>
            </w:r>
          </w:p>
          <w:p w14:paraId="59FB81E2" w14:textId="645B6D31" w:rsidR="00A04CEB" w:rsidRDefault="00707DC9" w:rsidP="00707DC9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707DC9">
              <w:rPr>
                <w:sz w:val="24"/>
                <w:szCs w:val="24"/>
              </w:rPr>
              <w:t xml:space="preserve">The assignment is to be submitted </w:t>
            </w:r>
            <w:r>
              <w:rPr>
                <w:sz w:val="24"/>
                <w:szCs w:val="24"/>
              </w:rPr>
              <w:t>in</w:t>
            </w:r>
            <w:r w:rsidR="008F1F65">
              <w:rPr>
                <w:sz w:val="24"/>
                <w:szCs w:val="24"/>
              </w:rPr>
              <w:t>dividually</w:t>
            </w:r>
            <w:r w:rsidRPr="00707DC9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</w:t>
            </w:r>
          </w:p>
          <w:p w14:paraId="75867D8A" w14:textId="5F5B04FF" w:rsidR="00C51702" w:rsidRPr="00707DC9" w:rsidRDefault="00707DC9" w:rsidP="00707DC9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707DC9">
              <w:rPr>
                <w:sz w:val="24"/>
                <w:szCs w:val="24"/>
              </w:rPr>
              <w:t xml:space="preserve">Submission deadline is </w:t>
            </w:r>
            <w:r w:rsidR="00263686">
              <w:rPr>
                <w:sz w:val="24"/>
                <w:szCs w:val="24"/>
              </w:rPr>
              <w:t>1</w:t>
            </w:r>
            <w:r w:rsidRPr="00707DC9">
              <w:rPr>
                <w:sz w:val="24"/>
                <w:szCs w:val="24"/>
              </w:rPr>
              <w:t xml:space="preserve"> </w:t>
            </w:r>
            <w:r w:rsidR="00B404DB">
              <w:rPr>
                <w:sz w:val="24"/>
                <w:szCs w:val="24"/>
              </w:rPr>
              <w:t>January</w:t>
            </w:r>
            <w:r w:rsidRPr="00707DC9">
              <w:rPr>
                <w:sz w:val="24"/>
                <w:szCs w:val="24"/>
              </w:rPr>
              <w:t xml:space="preserve"> 202</w:t>
            </w:r>
            <w:r w:rsidR="00B404DB">
              <w:rPr>
                <w:sz w:val="24"/>
                <w:szCs w:val="24"/>
              </w:rPr>
              <w:t>3</w:t>
            </w:r>
            <w:r w:rsidR="00C51702" w:rsidRPr="00707DC9">
              <w:rPr>
                <w:sz w:val="24"/>
                <w:szCs w:val="24"/>
              </w:rPr>
              <w:t xml:space="preserve"> </w:t>
            </w:r>
          </w:p>
        </w:tc>
      </w:tr>
    </w:tbl>
    <w:p w14:paraId="34BA6091" w14:textId="4A3B160F" w:rsidR="00B17DCF" w:rsidRDefault="00B17DCF" w:rsidP="00707DC9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For programming questions, include </w:t>
      </w:r>
      <w:r w:rsidR="001B59A2">
        <w:rPr>
          <w:sz w:val="24"/>
          <w:szCs w:val="24"/>
        </w:rPr>
        <w:t xml:space="preserve">the </w:t>
      </w:r>
      <w:r>
        <w:rPr>
          <w:sz w:val="24"/>
          <w:szCs w:val="24"/>
        </w:rPr>
        <w:t>code and screenshot of output</w:t>
      </w:r>
    </w:p>
    <w:p w14:paraId="7D23381D" w14:textId="77777777" w:rsidR="004F0877" w:rsidRDefault="004F0877" w:rsidP="004F0877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Make sure to use this file to submit your solutions.</w:t>
      </w:r>
    </w:p>
    <w:p w14:paraId="68B244BD" w14:textId="77777777" w:rsidR="00851EE8" w:rsidRPr="00851EE8" w:rsidRDefault="00851EE8" w:rsidP="00851EE8">
      <w:pPr>
        <w:pStyle w:val="ListParagraph"/>
        <w:numPr>
          <w:ilvl w:val="0"/>
          <w:numId w:val="2"/>
        </w:numPr>
        <w:jc w:val="both"/>
        <w:rPr>
          <w:b/>
          <w:bCs/>
          <w:sz w:val="24"/>
          <w:szCs w:val="24"/>
        </w:rPr>
      </w:pPr>
      <w:r w:rsidRPr="00851EE8">
        <w:rPr>
          <w:b/>
          <w:bCs/>
          <w:sz w:val="24"/>
          <w:szCs w:val="24"/>
        </w:rPr>
        <w:t>*Remember to follow best practices, including comments.</w:t>
      </w:r>
    </w:p>
    <w:p w14:paraId="2FBCF027" w14:textId="44EE6002" w:rsidR="00707DC9" w:rsidRDefault="00707DC9" w:rsidP="00707DC9">
      <w:pPr>
        <w:jc w:val="both"/>
        <w:rPr>
          <w:sz w:val="24"/>
          <w:szCs w:val="24"/>
        </w:rPr>
      </w:pPr>
    </w:p>
    <w:p w14:paraId="07E60FDC" w14:textId="0D361954" w:rsidR="00707DC9" w:rsidRDefault="00707DC9" w:rsidP="00707DC9">
      <w:pPr>
        <w:jc w:val="both"/>
        <w:rPr>
          <w:sz w:val="24"/>
          <w:szCs w:val="24"/>
        </w:rPr>
      </w:pPr>
      <w:r>
        <w:rPr>
          <w:sz w:val="24"/>
          <w:szCs w:val="24"/>
        </w:rPr>
        <w:t>Submission by:</w:t>
      </w:r>
    </w:p>
    <w:p w14:paraId="6F7675EB" w14:textId="20220AE4" w:rsidR="00707DC9" w:rsidRDefault="00707DC9" w:rsidP="002568D8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Name: </w:t>
      </w:r>
      <w:r w:rsidR="008C3F8B">
        <w:rPr>
          <w:sz w:val="24"/>
          <w:szCs w:val="24"/>
        </w:rPr>
        <w:t>Saad Ahmad</w:t>
      </w:r>
      <w:r>
        <w:rPr>
          <w:sz w:val="24"/>
          <w:szCs w:val="24"/>
        </w:rPr>
        <w:t xml:space="preserve">              Enrollment Number: </w:t>
      </w:r>
      <w:r w:rsidR="008C3F8B">
        <w:rPr>
          <w:sz w:val="24"/>
          <w:szCs w:val="24"/>
        </w:rPr>
        <w:t>01-134222-130</w:t>
      </w:r>
    </w:p>
    <w:p w14:paraId="1A6830CF" w14:textId="091FD720" w:rsidR="009C3E27" w:rsidRDefault="009C3E27" w:rsidP="00EB5332">
      <w:pPr>
        <w:jc w:val="both"/>
        <w:rPr>
          <w:sz w:val="24"/>
          <w:szCs w:val="24"/>
        </w:rPr>
      </w:pPr>
    </w:p>
    <w:p w14:paraId="6BFEBD7F" w14:textId="2C899845" w:rsidR="00917337" w:rsidRDefault="0092368A" w:rsidP="00EB5332">
      <w:pPr>
        <w:jc w:val="both"/>
        <w:rPr>
          <w:sz w:val="24"/>
          <w:szCs w:val="24"/>
        </w:rPr>
      </w:pPr>
      <w:r>
        <w:rPr>
          <w:sz w:val="24"/>
          <w:szCs w:val="24"/>
        </w:rPr>
        <w:t>You are required to take on a real</w:t>
      </w:r>
      <w:r w:rsidR="000C2382">
        <w:rPr>
          <w:sz w:val="24"/>
          <w:szCs w:val="24"/>
        </w:rPr>
        <w:t>-</w:t>
      </w:r>
      <w:r>
        <w:rPr>
          <w:sz w:val="24"/>
          <w:szCs w:val="24"/>
        </w:rPr>
        <w:t>life situation and propose a</w:t>
      </w:r>
      <w:r w:rsidR="00F95E21">
        <w:rPr>
          <w:sz w:val="24"/>
          <w:szCs w:val="24"/>
        </w:rPr>
        <w:t>nd develop a</w:t>
      </w:r>
      <w:r>
        <w:rPr>
          <w:sz w:val="24"/>
          <w:szCs w:val="24"/>
        </w:rPr>
        <w:t xml:space="preserve"> solution</w:t>
      </w:r>
      <w:r w:rsidR="000C2382">
        <w:rPr>
          <w:sz w:val="24"/>
          <w:szCs w:val="24"/>
        </w:rPr>
        <w:t xml:space="preserve"> using your knowledge of programming in general and the concepts studied </w:t>
      </w:r>
      <w:r w:rsidR="003D28CC">
        <w:rPr>
          <w:sz w:val="24"/>
          <w:szCs w:val="24"/>
        </w:rPr>
        <w:t xml:space="preserve">in this </w:t>
      </w:r>
      <w:r w:rsidR="000C2382">
        <w:rPr>
          <w:sz w:val="24"/>
          <w:szCs w:val="24"/>
        </w:rPr>
        <w:t>course</w:t>
      </w:r>
      <w:r w:rsidR="00412458">
        <w:rPr>
          <w:sz w:val="24"/>
          <w:szCs w:val="24"/>
        </w:rPr>
        <w:t xml:space="preserve"> in specific.</w:t>
      </w:r>
      <w:r w:rsidR="00EB347D">
        <w:rPr>
          <w:sz w:val="24"/>
          <w:szCs w:val="24"/>
        </w:rPr>
        <w:t xml:space="preserve"> </w:t>
      </w:r>
      <w:r w:rsidR="00917337">
        <w:rPr>
          <w:sz w:val="24"/>
          <w:szCs w:val="24"/>
        </w:rPr>
        <w:t xml:space="preserve">Maximum of 3 members are allowed. </w:t>
      </w:r>
    </w:p>
    <w:p w14:paraId="258C94C8" w14:textId="70724CF1" w:rsidR="00186954" w:rsidRPr="007B2B1D" w:rsidRDefault="00BF69E2" w:rsidP="00EB5332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Submit following details </w:t>
      </w:r>
      <w:r w:rsidR="00711575">
        <w:rPr>
          <w:sz w:val="24"/>
          <w:szCs w:val="24"/>
        </w:rPr>
        <w:t xml:space="preserve">as your first milestone of your project. </w:t>
      </w:r>
    </w:p>
    <w:p w14:paraId="7DC48269" w14:textId="44358C8F" w:rsidR="00E40100" w:rsidRDefault="003F2E4D" w:rsidP="001E2471">
      <w:pPr>
        <w:pStyle w:val="ListParagraph"/>
        <w:numPr>
          <w:ilvl w:val="0"/>
          <w:numId w:val="4"/>
        </w:numPr>
        <w:jc w:val="both"/>
        <w:rPr>
          <w:sz w:val="24"/>
          <w:szCs w:val="24"/>
        </w:rPr>
      </w:pPr>
      <w:r>
        <w:rPr>
          <w:sz w:val="24"/>
          <w:szCs w:val="24"/>
        </w:rPr>
        <w:t>Project title</w:t>
      </w:r>
      <w:r w:rsidR="00711575">
        <w:rPr>
          <w:sz w:val="24"/>
          <w:szCs w:val="24"/>
        </w:rPr>
        <w:t xml:space="preserve">: </w:t>
      </w:r>
      <w:r w:rsidR="008C3F8B">
        <w:rPr>
          <w:sz w:val="24"/>
          <w:szCs w:val="24"/>
        </w:rPr>
        <w:t>Bank Management System</w:t>
      </w:r>
    </w:p>
    <w:p w14:paraId="0914FCE0" w14:textId="77777777" w:rsidR="00345DBF" w:rsidRDefault="00345DBF" w:rsidP="00345DBF">
      <w:pPr>
        <w:pStyle w:val="ListParagraph"/>
        <w:jc w:val="both"/>
        <w:rPr>
          <w:sz w:val="24"/>
          <w:szCs w:val="24"/>
        </w:rPr>
      </w:pPr>
    </w:p>
    <w:p w14:paraId="340294A3" w14:textId="65B4683A" w:rsidR="00711575" w:rsidRDefault="00711575" w:rsidP="001E2471">
      <w:pPr>
        <w:pStyle w:val="ListParagraph"/>
        <w:numPr>
          <w:ilvl w:val="0"/>
          <w:numId w:val="4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Group </w:t>
      </w:r>
      <w:r w:rsidR="00917337">
        <w:rPr>
          <w:sz w:val="24"/>
          <w:szCs w:val="24"/>
        </w:rPr>
        <w:t>Members:</w:t>
      </w:r>
      <w:r>
        <w:rPr>
          <w:sz w:val="24"/>
          <w:szCs w:val="24"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95"/>
        <w:gridCol w:w="2684"/>
        <w:gridCol w:w="2356"/>
      </w:tblGrid>
      <w:tr w:rsidR="00711575" w14:paraId="09CA1B83" w14:textId="77777777" w:rsidTr="00917337">
        <w:trPr>
          <w:trHeight w:val="308"/>
          <w:jc w:val="center"/>
        </w:trPr>
        <w:tc>
          <w:tcPr>
            <w:tcW w:w="895" w:type="dxa"/>
          </w:tcPr>
          <w:p w14:paraId="530651EC" w14:textId="73B98B96" w:rsidR="00711575" w:rsidRPr="00F83E48" w:rsidRDefault="00711575" w:rsidP="00711575">
            <w:pPr>
              <w:pStyle w:val="ListParagraph"/>
              <w:ind w:left="0"/>
              <w:jc w:val="both"/>
              <w:rPr>
                <w:b/>
                <w:bCs/>
                <w:sz w:val="24"/>
                <w:szCs w:val="24"/>
              </w:rPr>
            </w:pPr>
            <w:r w:rsidRPr="00F83E48">
              <w:rPr>
                <w:b/>
                <w:bCs/>
                <w:sz w:val="24"/>
                <w:szCs w:val="24"/>
              </w:rPr>
              <w:t>Sr. No</w:t>
            </w:r>
          </w:p>
        </w:tc>
        <w:tc>
          <w:tcPr>
            <w:tcW w:w="2684" w:type="dxa"/>
          </w:tcPr>
          <w:p w14:paraId="3481BBBA" w14:textId="548CBE61" w:rsidR="00711575" w:rsidRPr="00F83E48" w:rsidRDefault="00917337" w:rsidP="00917337">
            <w:pPr>
              <w:pStyle w:val="ListParagraph"/>
              <w:ind w:left="0"/>
              <w:jc w:val="center"/>
              <w:rPr>
                <w:b/>
                <w:bCs/>
                <w:sz w:val="24"/>
                <w:szCs w:val="24"/>
              </w:rPr>
            </w:pPr>
            <w:r w:rsidRPr="00F83E48">
              <w:rPr>
                <w:b/>
                <w:bCs/>
                <w:sz w:val="24"/>
                <w:szCs w:val="24"/>
              </w:rPr>
              <w:t>Full Name</w:t>
            </w:r>
          </w:p>
        </w:tc>
        <w:tc>
          <w:tcPr>
            <w:tcW w:w="2356" w:type="dxa"/>
          </w:tcPr>
          <w:p w14:paraId="700BA51C" w14:textId="00C30A03" w:rsidR="00711575" w:rsidRPr="00F83E48" w:rsidRDefault="00917337" w:rsidP="00917337">
            <w:pPr>
              <w:pStyle w:val="ListParagraph"/>
              <w:ind w:left="0"/>
              <w:jc w:val="center"/>
              <w:rPr>
                <w:b/>
                <w:bCs/>
                <w:sz w:val="24"/>
                <w:szCs w:val="24"/>
              </w:rPr>
            </w:pPr>
            <w:r w:rsidRPr="00F83E48">
              <w:rPr>
                <w:b/>
                <w:bCs/>
                <w:sz w:val="24"/>
                <w:szCs w:val="24"/>
              </w:rPr>
              <w:t>Enrollment Number</w:t>
            </w:r>
          </w:p>
        </w:tc>
      </w:tr>
      <w:tr w:rsidR="00711575" w14:paraId="5D371ABB" w14:textId="77777777" w:rsidTr="00917337">
        <w:trPr>
          <w:trHeight w:val="308"/>
          <w:jc w:val="center"/>
        </w:trPr>
        <w:tc>
          <w:tcPr>
            <w:tcW w:w="895" w:type="dxa"/>
          </w:tcPr>
          <w:p w14:paraId="298E1947" w14:textId="21E373DE" w:rsidR="00711575" w:rsidRPr="00F83E48" w:rsidRDefault="00711575" w:rsidP="00917337">
            <w:pPr>
              <w:pStyle w:val="ListParagraph"/>
              <w:ind w:left="0"/>
              <w:jc w:val="center"/>
              <w:rPr>
                <w:b/>
                <w:bCs/>
                <w:sz w:val="24"/>
                <w:szCs w:val="24"/>
              </w:rPr>
            </w:pPr>
            <w:r w:rsidRPr="00F83E48"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2684" w:type="dxa"/>
          </w:tcPr>
          <w:p w14:paraId="4B6C8478" w14:textId="77745878" w:rsidR="00711575" w:rsidRDefault="008C3F8B" w:rsidP="00917337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ad Ahmad</w:t>
            </w:r>
          </w:p>
        </w:tc>
        <w:tc>
          <w:tcPr>
            <w:tcW w:w="2356" w:type="dxa"/>
          </w:tcPr>
          <w:p w14:paraId="1D22DAF8" w14:textId="2179CDC8" w:rsidR="00711575" w:rsidRDefault="008C3F8B" w:rsidP="00917337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1-134222-130</w:t>
            </w:r>
          </w:p>
        </w:tc>
      </w:tr>
      <w:tr w:rsidR="00711575" w14:paraId="28691CE0" w14:textId="77777777" w:rsidTr="00917337">
        <w:trPr>
          <w:trHeight w:val="308"/>
          <w:jc w:val="center"/>
        </w:trPr>
        <w:tc>
          <w:tcPr>
            <w:tcW w:w="895" w:type="dxa"/>
          </w:tcPr>
          <w:p w14:paraId="26097271" w14:textId="2DE0D9F3" w:rsidR="00711575" w:rsidRPr="00F83E48" w:rsidRDefault="00711575" w:rsidP="00917337">
            <w:pPr>
              <w:pStyle w:val="ListParagraph"/>
              <w:ind w:left="0"/>
              <w:jc w:val="center"/>
              <w:rPr>
                <w:b/>
                <w:bCs/>
                <w:sz w:val="24"/>
                <w:szCs w:val="24"/>
              </w:rPr>
            </w:pPr>
            <w:r w:rsidRPr="00F83E48"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684" w:type="dxa"/>
          </w:tcPr>
          <w:p w14:paraId="53783237" w14:textId="21F43168" w:rsidR="00711575" w:rsidRDefault="008C3F8B" w:rsidP="008C3F8B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ohaib</w:t>
            </w:r>
            <w:proofErr w:type="spellEnd"/>
            <w:r>
              <w:rPr>
                <w:sz w:val="24"/>
                <w:szCs w:val="24"/>
              </w:rPr>
              <w:t xml:space="preserve"> Ahmed</w:t>
            </w:r>
          </w:p>
        </w:tc>
        <w:tc>
          <w:tcPr>
            <w:tcW w:w="2356" w:type="dxa"/>
          </w:tcPr>
          <w:p w14:paraId="452B47AA" w14:textId="24E1241D" w:rsidR="00711575" w:rsidRDefault="008C3F8B" w:rsidP="008C3F8B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1-134222-142</w:t>
            </w:r>
          </w:p>
        </w:tc>
      </w:tr>
      <w:tr w:rsidR="00711575" w14:paraId="48A27F1F" w14:textId="77777777" w:rsidTr="00917337">
        <w:trPr>
          <w:trHeight w:val="308"/>
          <w:jc w:val="center"/>
        </w:trPr>
        <w:tc>
          <w:tcPr>
            <w:tcW w:w="895" w:type="dxa"/>
          </w:tcPr>
          <w:p w14:paraId="6385883A" w14:textId="26161200" w:rsidR="00711575" w:rsidRPr="00F83E48" w:rsidRDefault="00711575" w:rsidP="00917337">
            <w:pPr>
              <w:pStyle w:val="ListParagraph"/>
              <w:ind w:left="0"/>
              <w:jc w:val="center"/>
              <w:rPr>
                <w:b/>
                <w:bCs/>
                <w:sz w:val="24"/>
                <w:szCs w:val="24"/>
              </w:rPr>
            </w:pPr>
            <w:r w:rsidRPr="00F83E48"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2684" w:type="dxa"/>
          </w:tcPr>
          <w:p w14:paraId="14C80485" w14:textId="744BBAE1" w:rsidR="00711575" w:rsidRDefault="008C3F8B" w:rsidP="008C3F8B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uhammad Talha </w:t>
            </w:r>
            <w:proofErr w:type="spellStart"/>
            <w:r>
              <w:rPr>
                <w:sz w:val="24"/>
                <w:szCs w:val="24"/>
              </w:rPr>
              <w:t>Umer</w:t>
            </w:r>
            <w:proofErr w:type="spellEnd"/>
          </w:p>
        </w:tc>
        <w:tc>
          <w:tcPr>
            <w:tcW w:w="2356" w:type="dxa"/>
          </w:tcPr>
          <w:p w14:paraId="586227EC" w14:textId="01E56C72" w:rsidR="00711575" w:rsidRDefault="008C3F8B" w:rsidP="008C3F8B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1-134222-104</w:t>
            </w:r>
          </w:p>
        </w:tc>
      </w:tr>
    </w:tbl>
    <w:p w14:paraId="71E65E54" w14:textId="77777777" w:rsidR="00711575" w:rsidRDefault="00711575" w:rsidP="00711575">
      <w:pPr>
        <w:pStyle w:val="ListParagraph"/>
        <w:jc w:val="both"/>
        <w:rPr>
          <w:sz w:val="24"/>
          <w:szCs w:val="24"/>
        </w:rPr>
      </w:pPr>
    </w:p>
    <w:p w14:paraId="66FC8CF1" w14:textId="435BBE50" w:rsidR="00345DBF" w:rsidRPr="00345DBF" w:rsidRDefault="00E32131" w:rsidP="00345DBF">
      <w:pPr>
        <w:pStyle w:val="ListParagraph"/>
        <w:numPr>
          <w:ilvl w:val="0"/>
          <w:numId w:val="4"/>
        </w:numPr>
        <w:jc w:val="both"/>
        <w:rPr>
          <w:sz w:val="24"/>
          <w:szCs w:val="24"/>
        </w:rPr>
      </w:pPr>
      <w:r>
        <w:rPr>
          <w:sz w:val="24"/>
          <w:szCs w:val="24"/>
        </w:rPr>
        <w:t>Project Scope:</w:t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1710"/>
        <w:gridCol w:w="7539"/>
      </w:tblGrid>
      <w:tr w:rsidR="005A42D1" w14:paraId="79518A1C" w14:textId="77777777" w:rsidTr="00345DBF">
        <w:tc>
          <w:tcPr>
            <w:tcW w:w="1710" w:type="dxa"/>
          </w:tcPr>
          <w:p w14:paraId="10E46D29" w14:textId="6B7BC9B3" w:rsidR="005A42D1" w:rsidRPr="00BB4AF8" w:rsidRDefault="00BB4AF8" w:rsidP="00345DBF">
            <w:pPr>
              <w:pStyle w:val="ListParagraph"/>
              <w:spacing w:before="240"/>
              <w:ind w:left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unctional Requirement #</w:t>
            </w:r>
          </w:p>
        </w:tc>
        <w:tc>
          <w:tcPr>
            <w:tcW w:w="7539" w:type="dxa"/>
          </w:tcPr>
          <w:p w14:paraId="263C7B43" w14:textId="4C02B6CF" w:rsidR="005A42D1" w:rsidRDefault="00BB4AF8" w:rsidP="00345DBF">
            <w:pPr>
              <w:pStyle w:val="ListParagraph"/>
              <w:ind w:left="0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escription of Functional Requirement</w:t>
            </w:r>
          </w:p>
        </w:tc>
      </w:tr>
      <w:tr w:rsidR="005A42D1" w14:paraId="579C02D5" w14:textId="77777777" w:rsidTr="00345DBF">
        <w:tc>
          <w:tcPr>
            <w:tcW w:w="1710" w:type="dxa"/>
          </w:tcPr>
          <w:p w14:paraId="482C4D08" w14:textId="62ED9727" w:rsidR="005A42D1" w:rsidRPr="00BB4AF8" w:rsidRDefault="00BB4AF8" w:rsidP="00BB4AF8">
            <w:pPr>
              <w:pStyle w:val="ListParagraph"/>
              <w:ind w:left="0"/>
              <w:jc w:val="center"/>
              <w:rPr>
                <w:b/>
                <w:bCs/>
                <w:sz w:val="24"/>
                <w:szCs w:val="24"/>
              </w:rPr>
            </w:pPr>
            <w:r w:rsidRPr="00BB4AF8"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539" w:type="dxa"/>
          </w:tcPr>
          <w:p w14:paraId="6694054B" w14:textId="5AF0E3A2" w:rsidR="005A42D1" w:rsidRDefault="008C3F8B" w:rsidP="005A42D1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Lets</w:t>
            </w:r>
            <w:proofErr w:type="spellEnd"/>
            <w:r>
              <w:rPr>
                <w:sz w:val="24"/>
                <w:szCs w:val="24"/>
              </w:rPr>
              <w:t xml:space="preserve"> the user open an account in the bank</w:t>
            </w:r>
          </w:p>
        </w:tc>
      </w:tr>
      <w:tr w:rsidR="005A42D1" w14:paraId="4517CC6B" w14:textId="77777777" w:rsidTr="00345DBF">
        <w:tc>
          <w:tcPr>
            <w:tcW w:w="1710" w:type="dxa"/>
          </w:tcPr>
          <w:p w14:paraId="1725977F" w14:textId="4FCCA270" w:rsidR="005A42D1" w:rsidRPr="00BB4AF8" w:rsidRDefault="00BB4AF8" w:rsidP="00BB4AF8">
            <w:pPr>
              <w:pStyle w:val="ListParagraph"/>
              <w:ind w:left="0"/>
              <w:jc w:val="center"/>
              <w:rPr>
                <w:b/>
                <w:bCs/>
                <w:sz w:val="24"/>
                <w:szCs w:val="24"/>
              </w:rPr>
            </w:pPr>
            <w:r w:rsidRPr="00BB4AF8"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539" w:type="dxa"/>
          </w:tcPr>
          <w:p w14:paraId="1831AF1E" w14:textId="4F25958F" w:rsidR="005A42D1" w:rsidRDefault="00854B41" w:rsidP="005A42D1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ts the user perform transactions (online and offline) and all other necessary operations</w:t>
            </w:r>
          </w:p>
        </w:tc>
      </w:tr>
      <w:tr w:rsidR="00854B41" w14:paraId="25FC8989" w14:textId="77777777" w:rsidTr="00345DBF">
        <w:tc>
          <w:tcPr>
            <w:tcW w:w="1710" w:type="dxa"/>
          </w:tcPr>
          <w:p w14:paraId="3D09F964" w14:textId="78807268" w:rsidR="00854B41" w:rsidRPr="00BB4AF8" w:rsidRDefault="00854B41" w:rsidP="00854B41">
            <w:pPr>
              <w:pStyle w:val="ListParagraph"/>
              <w:ind w:left="0"/>
              <w:jc w:val="center"/>
              <w:rPr>
                <w:b/>
                <w:bCs/>
                <w:sz w:val="24"/>
                <w:szCs w:val="24"/>
              </w:rPr>
            </w:pPr>
            <w:r w:rsidRPr="00BB4AF8"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539" w:type="dxa"/>
          </w:tcPr>
          <w:p w14:paraId="42B146F9" w14:textId="6A4D2ABB" w:rsidR="00854B41" w:rsidRDefault="00854B41" w:rsidP="00854B41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Lets</w:t>
            </w:r>
            <w:proofErr w:type="spellEnd"/>
            <w:r>
              <w:rPr>
                <w:sz w:val="24"/>
                <w:szCs w:val="24"/>
              </w:rPr>
              <w:t xml:space="preserve"> the manager check and </w:t>
            </w:r>
            <w:r>
              <w:rPr>
                <w:sz w:val="24"/>
                <w:szCs w:val="24"/>
              </w:rPr>
              <w:t xml:space="preserve">update </w:t>
            </w:r>
            <w:proofErr w:type="gramStart"/>
            <w:r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 xml:space="preserve"> details</w:t>
            </w:r>
            <w:proofErr w:type="gramEnd"/>
            <w:r>
              <w:rPr>
                <w:sz w:val="24"/>
                <w:szCs w:val="24"/>
              </w:rPr>
              <w:t xml:space="preserve"> of the employees</w:t>
            </w:r>
          </w:p>
        </w:tc>
      </w:tr>
      <w:tr w:rsidR="00854B41" w14:paraId="7801DD23" w14:textId="77777777" w:rsidTr="00345DBF">
        <w:tc>
          <w:tcPr>
            <w:tcW w:w="1710" w:type="dxa"/>
          </w:tcPr>
          <w:p w14:paraId="643526C2" w14:textId="72B20A2C" w:rsidR="00854B41" w:rsidRPr="00BB4AF8" w:rsidRDefault="00854B41" w:rsidP="00854B41">
            <w:pPr>
              <w:pStyle w:val="ListParagraph"/>
              <w:ind w:left="0"/>
              <w:jc w:val="center"/>
              <w:rPr>
                <w:b/>
                <w:bCs/>
                <w:sz w:val="24"/>
                <w:szCs w:val="24"/>
              </w:rPr>
            </w:pPr>
            <w:r w:rsidRPr="00BB4AF8"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539" w:type="dxa"/>
          </w:tcPr>
          <w:p w14:paraId="661CC015" w14:textId="47FDA1F8" w:rsidR="00854B41" w:rsidRDefault="00854B41" w:rsidP="00854B41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Lets</w:t>
            </w:r>
            <w:proofErr w:type="spellEnd"/>
            <w:r>
              <w:rPr>
                <w:sz w:val="24"/>
                <w:szCs w:val="24"/>
              </w:rPr>
              <w:t xml:space="preserve"> the employee enter the attendance</w:t>
            </w:r>
          </w:p>
        </w:tc>
      </w:tr>
      <w:tr w:rsidR="00854B41" w14:paraId="15C5890F" w14:textId="77777777" w:rsidTr="00345DBF">
        <w:tc>
          <w:tcPr>
            <w:tcW w:w="1710" w:type="dxa"/>
          </w:tcPr>
          <w:p w14:paraId="7A8D7D0D" w14:textId="333D26B5" w:rsidR="00854B41" w:rsidRPr="00BB4AF8" w:rsidRDefault="00854B41" w:rsidP="00854B41">
            <w:pPr>
              <w:pStyle w:val="ListParagraph"/>
              <w:ind w:left="0"/>
              <w:jc w:val="center"/>
              <w:rPr>
                <w:b/>
                <w:bCs/>
                <w:sz w:val="24"/>
                <w:szCs w:val="24"/>
              </w:rPr>
            </w:pPr>
            <w:r w:rsidRPr="00BB4AF8"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7539" w:type="dxa"/>
          </w:tcPr>
          <w:p w14:paraId="210346F2" w14:textId="4A4B363D" w:rsidR="00854B41" w:rsidRDefault="00854B41" w:rsidP="00854B41">
            <w:pPr>
              <w:pStyle w:val="ListParagraph"/>
              <w:ind w:left="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gration of all the branches of the bank</w:t>
            </w:r>
          </w:p>
        </w:tc>
      </w:tr>
    </w:tbl>
    <w:p w14:paraId="797F72B8" w14:textId="31A0CD05" w:rsidR="005A42D1" w:rsidRDefault="005A42D1" w:rsidP="005A42D1">
      <w:pPr>
        <w:pStyle w:val="ListParagraph"/>
        <w:jc w:val="both"/>
        <w:rPr>
          <w:sz w:val="24"/>
          <w:szCs w:val="24"/>
        </w:rPr>
      </w:pPr>
    </w:p>
    <w:p w14:paraId="65678A42" w14:textId="41962A6F" w:rsidR="00367DCA" w:rsidRDefault="0037505C" w:rsidP="00FD3A9D">
      <w:pPr>
        <w:pStyle w:val="ListParagraph"/>
        <w:numPr>
          <w:ilvl w:val="0"/>
          <w:numId w:val="4"/>
        </w:numPr>
        <w:jc w:val="both"/>
        <w:rPr>
          <w:sz w:val="24"/>
          <w:szCs w:val="24"/>
        </w:rPr>
      </w:pPr>
      <w:r>
        <w:rPr>
          <w:sz w:val="24"/>
          <w:szCs w:val="24"/>
        </w:rPr>
        <w:t>Pr</w:t>
      </w:r>
      <w:r w:rsidR="00367DCA">
        <w:rPr>
          <w:sz w:val="24"/>
          <w:szCs w:val="24"/>
        </w:rPr>
        <w:t>ogramming Deliverables</w:t>
      </w:r>
    </w:p>
    <w:p w14:paraId="38E6CDC0" w14:textId="5E307E5B" w:rsidR="00721484" w:rsidRDefault="00F57C19" w:rsidP="00721484">
      <w:pPr>
        <w:pStyle w:val="ListParagraph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100 </w:t>
      </w:r>
      <w:r w:rsidR="001452C0">
        <w:rPr>
          <w:sz w:val="24"/>
          <w:szCs w:val="24"/>
        </w:rPr>
        <w:t xml:space="preserve">to </w:t>
      </w:r>
      <w:r>
        <w:rPr>
          <w:sz w:val="24"/>
          <w:szCs w:val="24"/>
        </w:rPr>
        <w:t xml:space="preserve">200 lines of code containing </w:t>
      </w:r>
      <w:r w:rsidR="00785CDD">
        <w:rPr>
          <w:sz w:val="24"/>
          <w:szCs w:val="24"/>
        </w:rPr>
        <w:t>one or more</w:t>
      </w:r>
      <w:r>
        <w:rPr>
          <w:sz w:val="24"/>
          <w:szCs w:val="24"/>
        </w:rPr>
        <w:t xml:space="preserve"> function</w:t>
      </w:r>
      <w:r w:rsidR="00785CDD">
        <w:rPr>
          <w:sz w:val="24"/>
          <w:szCs w:val="24"/>
        </w:rPr>
        <w:t>s</w:t>
      </w:r>
      <w:r>
        <w:rPr>
          <w:sz w:val="24"/>
          <w:szCs w:val="24"/>
        </w:rPr>
        <w:t xml:space="preserve"> other than </w:t>
      </w:r>
      <w:r w:rsidR="00785CDD">
        <w:rPr>
          <w:sz w:val="24"/>
          <w:szCs w:val="24"/>
        </w:rPr>
        <w:t xml:space="preserve">the </w:t>
      </w:r>
      <w:proofErr w:type="gramStart"/>
      <w:r w:rsidRPr="00785CDD">
        <w:rPr>
          <w:b/>
          <w:bCs/>
          <w:sz w:val="24"/>
          <w:szCs w:val="24"/>
        </w:rPr>
        <w:t>main</w:t>
      </w:r>
      <w:r w:rsidR="00785CDD">
        <w:rPr>
          <w:b/>
          <w:bCs/>
          <w:sz w:val="24"/>
          <w:szCs w:val="24"/>
        </w:rPr>
        <w:t>(</w:t>
      </w:r>
      <w:proofErr w:type="gramEnd"/>
      <w:r w:rsidR="00785CDD">
        <w:rPr>
          <w:b/>
          <w:bCs/>
          <w:sz w:val="24"/>
          <w:szCs w:val="24"/>
        </w:rPr>
        <w:t>)</w:t>
      </w:r>
      <w:r>
        <w:rPr>
          <w:sz w:val="24"/>
          <w:szCs w:val="24"/>
        </w:rPr>
        <w:t xml:space="preserve"> function.</w:t>
      </w:r>
      <w:r w:rsidR="00785CDD">
        <w:rPr>
          <w:sz w:val="24"/>
          <w:szCs w:val="24"/>
        </w:rPr>
        <w:t xml:space="preserve"> </w:t>
      </w:r>
    </w:p>
    <w:p w14:paraId="4CF016FC" w14:textId="2E422B3F" w:rsidR="00785CDD" w:rsidRDefault="00785CDD" w:rsidP="00721484">
      <w:pPr>
        <w:pStyle w:val="ListParagraph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No need to submit </w:t>
      </w:r>
      <w:proofErr w:type="gramStart"/>
      <w:r>
        <w:rPr>
          <w:sz w:val="24"/>
          <w:szCs w:val="24"/>
        </w:rPr>
        <w:t>main</w:t>
      </w:r>
      <w:r w:rsidR="000338AF">
        <w:rPr>
          <w:sz w:val="24"/>
          <w:szCs w:val="24"/>
        </w:rPr>
        <w:t>(</w:t>
      </w:r>
      <w:proofErr w:type="gramEnd"/>
      <w:r w:rsidR="000338AF">
        <w:rPr>
          <w:sz w:val="24"/>
          <w:szCs w:val="24"/>
        </w:rPr>
        <w:t>)</w:t>
      </w:r>
      <w:r>
        <w:rPr>
          <w:sz w:val="24"/>
          <w:szCs w:val="24"/>
        </w:rPr>
        <w:t xml:space="preserve">. Only submit the functions </w:t>
      </w:r>
      <w:r w:rsidR="00480F52">
        <w:rPr>
          <w:sz w:val="24"/>
          <w:szCs w:val="24"/>
        </w:rPr>
        <w:t>used in your project.</w:t>
      </w:r>
    </w:p>
    <w:p w14:paraId="3B81D100" w14:textId="7E3BC0EB" w:rsidR="00854B41" w:rsidRDefault="00854B41" w:rsidP="00721484">
      <w:pPr>
        <w:pStyle w:val="ListParagraph"/>
        <w:jc w:val="both"/>
        <w:rPr>
          <w:sz w:val="24"/>
          <w:szCs w:val="24"/>
        </w:rPr>
      </w:pPr>
    </w:p>
    <w:p w14:paraId="735B35A6" w14:textId="77777777" w:rsidR="00854B41" w:rsidRDefault="00854B41" w:rsidP="00721484">
      <w:pPr>
        <w:pStyle w:val="ListParagraph"/>
        <w:jc w:val="both"/>
        <w:rPr>
          <w:sz w:val="24"/>
          <w:szCs w:val="24"/>
        </w:rPr>
      </w:pPr>
    </w:p>
    <w:p w14:paraId="316F3E19" w14:textId="1A3EB966" w:rsidR="00854B41" w:rsidRDefault="00854B41" w:rsidP="00721484">
      <w:pPr>
        <w:pStyle w:val="ListParagraph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Code:</w:t>
      </w:r>
    </w:p>
    <w:p w14:paraId="1315C0C5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clear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14:paraId="4490F05A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07617BAC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system(</w:t>
      </w:r>
      <w:r>
        <w:rPr>
          <w:rFonts w:ascii="Cascadia Mono" w:hAnsi="Cascadia Mono" w:cs="Cascadia Mono"/>
          <w:color w:val="A31515"/>
          <w:sz w:val="19"/>
          <w:szCs w:val="19"/>
        </w:rPr>
        <w:t>"CLS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41D23A32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390F594B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1CE176E1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stru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accou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{</w:t>
      </w:r>
    </w:p>
    <w:p w14:paraId="109A470B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name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unam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pwor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rpwor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09A43868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numberofrecord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C14A53A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lo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accountnum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3F138BCB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balance;</w:t>
      </w:r>
    </w:p>
    <w:p w14:paraId="6BE6CFF9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}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uaccount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0C56C82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naccou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14:paraId="00E0842F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403BA118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r>
        <w:rPr>
          <w:rFonts w:ascii="Cascadia Mono" w:hAnsi="Cascadia Mono" w:cs="Cascadia Mono"/>
          <w:color w:val="2B91AF"/>
          <w:sz w:val="19"/>
          <w:szCs w:val="19"/>
        </w:rPr>
        <w:t>ifstream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in;</w:t>
      </w:r>
    </w:p>
    <w:p w14:paraId="4A9FDB07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in.open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A31515"/>
          <w:sz w:val="19"/>
          <w:szCs w:val="19"/>
        </w:rPr>
        <w:t>"account.dat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proofErr w:type="spellStart"/>
      <w:r>
        <w:rPr>
          <w:rFonts w:ascii="Cascadia Mono" w:hAnsi="Cascadia Mono" w:cs="Cascadia Mono"/>
          <w:color w:val="2B91AF"/>
          <w:sz w:val="19"/>
          <w:szCs w:val="19"/>
        </w:rPr>
        <w:t>io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::binary);</w:t>
      </w:r>
    </w:p>
    <w:p w14:paraId="71A28185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whil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in.read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((</w:t>
      </w:r>
      <w:r>
        <w:rPr>
          <w:rFonts w:ascii="Cascadia Mono" w:hAnsi="Cascadia Mono" w:cs="Cascadia Mono"/>
          <w:color w:val="0000FF"/>
          <w:sz w:val="19"/>
          <w:szCs w:val="19"/>
        </w:rPr>
        <w:t>char</w:t>
      </w:r>
      <w:r>
        <w:rPr>
          <w:rFonts w:ascii="Cascadia Mono" w:hAnsi="Cascadia Mono" w:cs="Cascadia Mono"/>
          <w:color w:val="000000"/>
          <w:sz w:val="19"/>
          <w:szCs w:val="19"/>
        </w:rPr>
        <w:t>*)&amp;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uaccou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</w:rPr>
        <w:t>sizeof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uaccou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))) {</w:t>
      </w:r>
    </w:p>
    <w:p w14:paraId="024FAD54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14:paraId="45B9131B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in.close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();</w:t>
      </w:r>
    </w:p>
    <w:p w14:paraId="681ED75D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uaccount.numberofrecords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++; </w:t>
      </w:r>
      <w:r>
        <w:rPr>
          <w:rFonts w:ascii="Cascadia Mono" w:hAnsi="Cascadia Mono" w:cs="Cascadia Mono"/>
          <w:color w:val="008000"/>
          <w:sz w:val="19"/>
          <w:szCs w:val="19"/>
        </w:rPr>
        <w:t>//increments the number of users created</w:t>
      </w:r>
    </w:p>
    <w:p w14:paraId="0238F27D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uaccount.accountnum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= 1000000 +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uaccount.numberofrecord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  <w:r>
        <w:rPr>
          <w:rFonts w:ascii="Cascadia Mono" w:hAnsi="Cascadia Mono" w:cs="Cascadia Mono"/>
          <w:color w:val="008000"/>
          <w:sz w:val="19"/>
          <w:szCs w:val="19"/>
        </w:rPr>
        <w:t>//Assigns account number to a user</w:t>
      </w:r>
    </w:p>
    <w:p w14:paraId="5DBB67DF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Enter your Full Name: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98CB445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get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w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, uaccount.name);</w:t>
      </w:r>
    </w:p>
    <w:p w14:paraId="25ECBF3E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Enter your User Name: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067170E3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uaccount.uname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49047341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(;;)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{</w:t>
      </w:r>
    </w:p>
    <w:p w14:paraId="4AC666B2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Enter your Password: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385E8B96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uaccount.pword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E1DD9ED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Re-enter your Password: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A3E2A2B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uaccount.rpword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3DE4A1FE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uaccount.rpword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=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uaccount.pwor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) { </w:t>
      </w:r>
      <w:r>
        <w:rPr>
          <w:rFonts w:ascii="Cascadia Mono" w:hAnsi="Cascadia Mono" w:cs="Cascadia Mono"/>
          <w:color w:val="008000"/>
          <w:sz w:val="19"/>
          <w:szCs w:val="19"/>
        </w:rPr>
        <w:t>// checks if the passwords match</w:t>
      </w:r>
    </w:p>
    <w:p w14:paraId="0727562F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Your account has been created successfully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0B21F270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break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305E705B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32091958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{</w:t>
      </w:r>
    </w:p>
    <w:p w14:paraId="221E06FC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Passwords do no match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4FEA5FE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6833072B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14:paraId="08A6ED3E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uaccount.balance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= 0; </w:t>
      </w:r>
      <w:r>
        <w:rPr>
          <w:rFonts w:ascii="Cascadia Mono" w:hAnsi="Cascadia Mono" w:cs="Cascadia Mono"/>
          <w:color w:val="008000"/>
          <w:sz w:val="19"/>
          <w:szCs w:val="19"/>
        </w:rPr>
        <w:t>//set the account balance of the user to 0</w:t>
      </w:r>
    </w:p>
    <w:p w14:paraId="06E8173A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userdat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10CFCC49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0EDCD98D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49929F35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userdat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18F29BCF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2E5008BA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r>
        <w:rPr>
          <w:rFonts w:ascii="Cascadia Mono" w:hAnsi="Cascadia Mono" w:cs="Cascadia Mono"/>
          <w:color w:val="2B91AF"/>
          <w:sz w:val="19"/>
          <w:szCs w:val="19"/>
        </w:rPr>
        <w:t>ofstream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out;</w:t>
      </w:r>
    </w:p>
    <w:p w14:paraId="4F6B87B5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out.open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A31515"/>
          <w:sz w:val="19"/>
          <w:szCs w:val="19"/>
        </w:rPr>
        <w:t>"account.dat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proofErr w:type="spellStart"/>
      <w:r>
        <w:rPr>
          <w:rFonts w:ascii="Cascadia Mono" w:hAnsi="Cascadia Mono" w:cs="Cascadia Mono"/>
          <w:color w:val="2B91AF"/>
          <w:sz w:val="19"/>
          <w:szCs w:val="19"/>
        </w:rPr>
        <w:t>io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::app | </w:t>
      </w:r>
      <w:proofErr w:type="spellStart"/>
      <w:r>
        <w:rPr>
          <w:rFonts w:ascii="Cascadia Mono" w:hAnsi="Cascadia Mono" w:cs="Cascadia Mono"/>
          <w:color w:val="2B91AF"/>
          <w:sz w:val="19"/>
          <w:szCs w:val="19"/>
        </w:rPr>
        <w:t>io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::binary);</w:t>
      </w:r>
    </w:p>
    <w:p w14:paraId="6B42172C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out.write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((</w:t>
      </w:r>
      <w:r>
        <w:rPr>
          <w:rFonts w:ascii="Cascadia Mono" w:hAnsi="Cascadia Mono" w:cs="Cascadia Mono"/>
          <w:color w:val="0000FF"/>
          <w:sz w:val="19"/>
          <w:szCs w:val="19"/>
        </w:rPr>
        <w:t>char</w:t>
      </w:r>
      <w:r>
        <w:rPr>
          <w:rFonts w:ascii="Cascadia Mono" w:hAnsi="Cascadia Mono" w:cs="Cascadia Mono"/>
          <w:color w:val="000000"/>
          <w:sz w:val="19"/>
          <w:szCs w:val="19"/>
        </w:rPr>
        <w:t>*)&amp;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uaccou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</w:rPr>
        <w:t>sizeof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uaccou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)); </w:t>
      </w:r>
      <w:r>
        <w:rPr>
          <w:rFonts w:ascii="Cascadia Mono" w:hAnsi="Cascadia Mono" w:cs="Cascadia Mono"/>
          <w:color w:val="008000"/>
          <w:sz w:val="19"/>
          <w:szCs w:val="19"/>
        </w:rPr>
        <w:t xml:space="preserve">// writes all the data from the user above </w:t>
      </w:r>
    </w:p>
    <w:p w14:paraId="617FECD1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out.close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();</w:t>
      </w:r>
    </w:p>
    <w:p w14:paraId="03ACF542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</w:t>
      </w:r>
      <w:r>
        <w:rPr>
          <w:rFonts w:ascii="Cascadia Mono" w:hAnsi="Cascadia Mono" w:cs="Cascadia Mono"/>
          <w:color w:val="008000"/>
          <w:sz w:val="19"/>
          <w:szCs w:val="19"/>
        </w:rPr>
        <w:t xml:space="preserve">/*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ifstream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 xml:space="preserve"> in;</w:t>
      </w:r>
    </w:p>
    <w:p w14:paraId="1D498499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8000"/>
          <w:sz w:val="19"/>
          <w:szCs w:val="19"/>
        </w:rPr>
        <w:t xml:space="preserve">       </w:t>
      </w:r>
      <w:proofErr w:type="spellStart"/>
      <w:proofErr w:type="gramStart"/>
      <w:r>
        <w:rPr>
          <w:rFonts w:ascii="Cascadia Mono" w:hAnsi="Cascadia Mono" w:cs="Cascadia Mono"/>
          <w:color w:val="008000"/>
          <w:sz w:val="19"/>
          <w:szCs w:val="19"/>
        </w:rPr>
        <w:t>in.open</w:t>
      </w:r>
      <w:proofErr w:type="spellEnd"/>
      <w:proofErr w:type="gramEnd"/>
      <w:r>
        <w:rPr>
          <w:rFonts w:ascii="Cascadia Mono" w:hAnsi="Cascadia Mono" w:cs="Cascadia Mono"/>
          <w:color w:val="008000"/>
          <w:sz w:val="19"/>
          <w:szCs w:val="19"/>
        </w:rPr>
        <w:t xml:space="preserve">("account.dat",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ios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>::binary);</w:t>
      </w:r>
    </w:p>
    <w:p w14:paraId="2870AE16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8000"/>
          <w:sz w:val="19"/>
          <w:szCs w:val="19"/>
        </w:rPr>
        <w:t xml:space="preserve">      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 xml:space="preserve"> &lt;&lt; "Sr.\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tAccount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 xml:space="preserve"> Number\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tName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>\t\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tUsername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>\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tBalance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 xml:space="preserve">" &lt;&lt;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>;</w:t>
      </w:r>
    </w:p>
    <w:p w14:paraId="05D346EE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8000"/>
          <w:sz w:val="19"/>
          <w:szCs w:val="19"/>
        </w:rPr>
        <w:t xml:space="preserve">       while (</w:t>
      </w:r>
      <w:proofErr w:type="spellStart"/>
      <w:proofErr w:type="gramStart"/>
      <w:r>
        <w:rPr>
          <w:rFonts w:ascii="Cascadia Mono" w:hAnsi="Cascadia Mono" w:cs="Cascadia Mono"/>
          <w:color w:val="008000"/>
          <w:sz w:val="19"/>
          <w:szCs w:val="19"/>
        </w:rPr>
        <w:t>in.read</w:t>
      </w:r>
      <w:proofErr w:type="spellEnd"/>
      <w:proofErr w:type="gramEnd"/>
      <w:r>
        <w:rPr>
          <w:rFonts w:ascii="Cascadia Mono" w:hAnsi="Cascadia Mono" w:cs="Cascadia Mono"/>
          <w:color w:val="008000"/>
          <w:sz w:val="19"/>
          <w:szCs w:val="19"/>
        </w:rPr>
        <w:t>((char*)&amp;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uaccount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 xml:space="preserve">,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sizeof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>(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uaccount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>))){</w:t>
      </w:r>
    </w:p>
    <w:p w14:paraId="1554D023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71C1809D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8000"/>
          <w:sz w:val="19"/>
          <w:szCs w:val="19"/>
        </w:rPr>
        <w:t xml:space="preserve">          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 xml:space="preserve"> &lt;&lt; </w:t>
      </w:r>
      <w:proofErr w:type="spellStart"/>
      <w:proofErr w:type="gramStart"/>
      <w:r>
        <w:rPr>
          <w:rFonts w:ascii="Cascadia Mono" w:hAnsi="Cascadia Mono" w:cs="Cascadia Mono"/>
          <w:color w:val="008000"/>
          <w:sz w:val="19"/>
          <w:szCs w:val="19"/>
        </w:rPr>
        <w:t>uaccount.numberofrecords</w:t>
      </w:r>
      <w:proofErr w:type="spellEnd"/>
      <w:proofErr w:type="gramEnd"/>
      <w:r>
        <w:rPr>
          <w:rFonts w:ascii="Cascadia Mono" w:hAnsi="Cascadia Mono" w:cs="Cascadia Mono"/>
          <w:color w:val="008000"/>
          <w:sz w:val="19"/>
          <w:szCs w:val="19"/>
        </w:rPr>
        <w:t xml:space="preserve"> &lt;&lt; "\t" &lt;&lt;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uaccount.accountnum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 xml:space="preserve"> &lt;&lt; "\t\t" &lt;&lt; uaccount.name &lt;&lt; "\t" &lt;&lt;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uaccount.uname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 xml:space="preserve"> &lt;&lt; "\t" &lt;&lt;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uaccount.balance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 xml:space="preserve"> &lt;&lt;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</w:rPr>
        <w:t>;</w:t>
      </w:r>
    </w:p>
    <w:p w14:paraId="27700631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8000"/>
          <w:sz w:val="19"/>
          <w:szCs w:val="19"/>
        </w:rPr>
        <w:t xml:space="preserve">       }</w:t>
      </w:r>
    </w:p>
    <w:p w14:paraId="0FAA42B9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8000"/>
          <w:sz w:val="19"/>
          <w:szCs w:val="19"/>
        </w:rPr>
        <w:t xml:space="preserve">       </w:t>
      </w:r>
      <w:proofErr w:type="spellStart"/>
      <w:proofErr w:type="gramStart"/>
      <w:r>
        <w:rPr>
          <w:rFonts w:ascii="Cascadia Mono" w:hAnsi="Cascadia Mono" w:cs="Cascadia Mono"/>
          <w:color w:val="008000"/>
          <w:sz w:val="19"/>
          <w:szCs w:val="19"/>
        </w:rPr>
        <w:t>in.close</w:t>
      </w:r>
      <w:proofErr w:type="spellEnd"/>
      <w:proofErr w:type="gramEnd"/>
      <w:r>
        <w:rPr>
          <w:rFonts w:ascii="Cascadia Mono" w:hAnsi="Cascadia Mono" w:cs="Cascadia Mono"/>
          <w:color w:val="008000"/>
          <w:sz w:val="19"/>
          <w:szCs w:val="19"/>
        </w:rPr>
        <w:t>(); */</w:t>
      </w:r>
    </w:p>
    <w:p w14:paraId="11CE5A2C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34660ED8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4A544B89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userlog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14:paraId="1EE2A329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779A0DF2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bool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heck = </w:t>
      </w:r>
      <w:r>
        <w:rPr>
          <w:rFonts w:ascii="Cascadia Mono" w:hAnsi="Cascadia Mono" w:cs="Cascadia Mono"/>
          <w:color w:val="0000FF"/>
          <w:sz w:val="19"/>
          <w:szCs w:val="19"/>
        </w:rPr>
        <w:t>false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C15E3A3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2B91A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username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pwor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ECAE59E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0;i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!= 5;) {</w:t>
      </w:r>
    </w:p>
    <w:p w14:paraId="68D7AC8C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Enter username: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35036202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username;</w:t>
      </w:r>
    </w:p>
    <w:p w14:paraId="5DD3B6D3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Enter password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E199D2A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pwor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7AF05EF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spellStart"/>
      <w:r>
        <w:rPr>
          <w:rFonts w:ascii="Cascadia Mono" w:hAnsi="Cascadia Mono" w:cs="Cascadia Mono"/>
          <w:color w:val="2B91AF"/>
          <w:sz w:val="19"/>
          <w:szCs w:val="19"/>
        </w:rPr>
        <w:t>ifstream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in;</w:t>
      </w:r>
    </w:p>
    <w:p w14:paraId="70838C12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in.open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A31515"/>
          <w:sz w:val="19"/>
          <w:szCs w:val="19"/>
        </w:rPr>
        <w:t>"account.dat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proofErr w:type="spellStart"/>
      <w:r>
        <w:rPr>
          <w:rFonts w:ascii="Cascadia Mono" w:hAnsi="Cascadia Mono" w:cs="Cascadia Mono"/>
          <w:color w:val="2B91AF"/>
          <w:sz w:val="19"/>
          <w:szCs w:val="19"/>
        </w:rPr>
        <w:t>io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::binary);</w:t>
      </w:r>
    </w:p>
    <w:p w14:paraId="01A17E1D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whil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in.read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((</w:t>
      </w:r>
      <w:r>
        <w:rPr>
          <w:rFonts w:ascii="Cascadia Mono" w:hAnsi="Cascadia Mono" w:cs="Cascadia Mono"/>
          <w:color w:val="0000FF"/>
          <w:sz w:val="19"/>
          <w:szCs w:val="19"/>
        </w:rPr>
        <w:t>char</w:t>
      </w:r>
      <w:r>
        <w:rPr>
          <w:rFonts w:ascii="Cascadia Mono" w:hAnsi="Cascadia Mono" w:cs="Cascadia Mono"/>
          <w:color w:val="000000"/>
          <w:sz w:val="19"/>
          <w:szCs w:val="19"/>
        </w:rPr>
        <w:t>*)&amp;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uaccou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</w:rPr>
        <w:t>sizeof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uaccou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))) {</w:t>
      </w:r>
    </w:p>
    <w:p w14:paraId="2B6FBD7B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username </w:t>
      </w:r>
      <w:r>
        <w:rPr>
          <w:rFonts w:ascii="Cascadia Mono" w:hAnsi="Cascadia Mono" w:cs="Cascadia Mono"/>
          <w:color w:val="008080"/>
          <w:sz w:val="19"/>
          <w:szCs w:val="19"/>
        </w:rPr>
        <w:t>=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uaccount.uname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) { </w:t>
      </w:r>
      <w:r>
        <w:rPr>
          <w:rFonts w:ascii="Cascadia Mono" w:hAnsi="Cascadia Mono" w:cs="Cascadia Mono"/>
          <w:color w:val="008000"/>
          <w:sz w:val="19"/>
          <w:szCs w:val="19"/>
        </w:rPr>
        <w:t>// checks if the username entered by the user exists in the file</w:t>
      </w:r>
    </w:p>
    <w:p w14:paraId="78C4F232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pwor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==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uaccount.pword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368C5DB1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Login 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</w:rPr>
        <w:t>Sucessful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41F3125D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5;</w:t>
      </w:r>
    </w:p>
    <w:p w14:paraId="25144311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system(</w:t>
      </w:r>
      <w:r>
        <w:rPr>
          <w:rFonts w:ascii="Cascadia Mono" w:hAnsi="Cascadia Mono" w:cs="Cascadia Mono"/>
          <w:color w:val="A31515"/>
          <w:sz w:val="19"/>
          <w:szCs w:val="19"/>
        </w:rPr>
        <w:t>"pause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155DAF61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clear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461DEBAA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in.close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();</w:t>
      </w:r>
    </w:p>
    <w:p w14:paraId="04E6A0EB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break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EB807C7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14:paraId="150F1DCF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{</w:t>
      </w:r>
    </w:p>
    <w:p w14:paraId="7FF750BB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Invalid Password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4DE12186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clear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50CFFACE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14:paraId="55D5849B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14:paraId="7B4D0AFE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{</w:t>
      </w:r>
    </w:p>
    <w:p w14:paraId="55ABA690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Invalid username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3521B88E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system(</w:t>
      </w:r>
      <w:r>
        <w:rPr>
          <w:rFonts w:ascii="Cascadia Mono" w:hAnsi="Cascadia Mono" w:cs="Cascadia Mono"/>
          <w:color w:val="A31515"/>
          <w:sz w:val="19"/>
          <w:szCs w:val="19"/>
        </w:rPr>
        <w:t>"pause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69B1FC0C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clear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6C1F37BE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break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04AA56A2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</w:p>
    <w:p w14:paraId="15CA39D4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14:paraId="0A193D9B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055D10A5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14:paraId="5E54394B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6026EAA7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500504E6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ulog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14:paraId="6B99CB89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06223AC3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hoice;</w:t>
      </w:r>
    </w:p>
    <w:p w14:paraId="6A350535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Press 1 to create a new account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0F15AF34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Press 2 to login to your existing account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4DEF1569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hoice;</w:t>
      </w:r>
    </w:p>
    <w:p w14:paraId="68154DD6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clear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;</w:t>
      </w:r>
      <w:bookmarkStart w:id="0" w:name="_GoBack"/>
      <w:bookmarkEnd w:id="0"/>
    </w:p>
    <w:p w14:paraId="1457EBC7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choice == 1)</w:t>
      </w:r>
    </w:p>
    <w:p w14:paraId="0BFCED64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14:paraId="012BBC5F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naccou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05E62DFB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14:paraId="6A7EA2C4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choice == 2)</w:t>
      </w:r>
    </w:p>
    <w:p w14:paraId="17372177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14:paraId="390B87CE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userlog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0A65BECF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14:paraId="7C55BDEC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006405D1" w14:textId="77777777" w:rsidR="00854B41" w:rsidRDefault="00854B41" w:rsidP="00854B4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5ED41933" w14:textId="0D2618F8" w:rsidR="00854B41" w:rsidRDefault="00854B41" w:rsidP="00854B41">
      <w:pPr>
        <w:pStyle w:val="ListParagraph"/>
        <w:jc w:val="both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099898B8" w14:textId="12880435" w:rsidR="00854B41" w:rsidRDefault="00854B41" w:rsidP="00854B41">
      <w:pPr>
        <w:pStyle w:val="ListParagraph"/>
        <w:jc w:val="center"/>
        <w:rPr>
          <w:sz w:val="24"/>
          <w:szCs w:val="24"/>
        </w:rPr>
      </w:pPr>
      <w:r w:rsidRPr="00854B41">
        <w:rPr>
          <w:sz w:val="24"/>
          <w:szCs w:val="24"/>
        </w:rPr>
        <w:lastRenderedPageBreak/>
        <w:drawing>
          <wp:inline distT="0" distB="0" distL="0" distR="0" wp14:anchorId="3D4ED3FA" wp14:editId="628FF71A">
            <wp:extent cx="5547360" cy="318929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51171" cy="3191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6241F" w14:textId="77777777" w:rsidR="00854B41" w:rsidRDefault="00854B41" w:rsidP="00854B41">
      <w:pPr>
        <w:pStyle w:val="ListParagraph"/>
        <w:jc w:val="center"/>
        <w:rPr>
          <w:sz w:val="24"/>
          <w:szCs w:val="24"/>
        </w:rPr>
      </w:pPr>
    </w:p>
    <w:p w14:paraId="07866F8F" w14:textId="34E726AB" w:rsidR="00854B41" w:rsidRDefault="00854B41" w:rsidP="00854B41">
      <w:pPr>
        <w:pStyle w:val="ListParagraph"/>
        <w:jc w:val="center"/>
        <w:rPr>
          <w:sz w:val="24"/>
          <w:szCs w:val="24"/>
        </w:rPr>
      </w:pPr>
      <w:r w:rsidRPr="00854B41">
        <w:rPr>
          <w:sz w:val="24"/>
          <w:szCs w:val="24"/>
        </w:rPr>
        <w:drawing>
          <wp:inline distT="0" distB="0" distL="0" distR="0" wp14:anchorId="20A37622" wp14:editId="68F177A6">
            <wp:extent cx="5524500" cy="3179441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3192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4EDBC" w14:textId="77777777" w:rsidR="00854B41" w:rsidRDefault="00854B41" w:rsidP="00854B41">
      <w:pPr>
        <w:pStyle w:val="ListParagraph"/>
        <w:jc w:val="center"/>
        <w:rPr>
          <w:sz w:val="24"/>
          <w:szCs w:val="24"/>
        </w:rPr>
      </w:pPr>
    </w:p>
    <w:p w14:paraId="1B3CF927" w14:textId="77777777" w:rsidR="00854B41" w:rsidRDefault="00854B41" w:rsidP="00854B41">
      <w:pPr>
        <w:pStyle w:val="ListParagraph"/>
        <w:jc w:val="center"/>
        <w:rPr>
          <w:sz w:val="24"/>
          <w:szCs w:val="24"/>
        </w:rPr>
      </w:pPr>
    </w:p>
    <w:p w14:paraId="22C34664" w14:textId="53310942" w:rsidR="00854B41" w:rsidRDefault="00854B41" w:rsidP="00854B41">
      <w:pPr>
        <w:pStyle w:val="ListParagraph"/>
        <w:jc w:val="center"/>
        <w:rPr>
          <w:sz w:val="24"/>
          <w:szCs w:val="24"/>
        </w:rPr>
      </w:pPr>
      <w:r w:rsidRPr="00854B41">
        <w:rPr>
          <w:sz w:val="24"/>
          <w:szCs w:val="24"/>
        </w:rPr>
        <w:lastRenderedPageBreak/>
        <w:drawing>
          <wp:inline distT="0" distB="0" distL="0" distR="0" wp14:anchorId="312699AF" wp14:editId="12B425A3">
            <wp:extent cx="5798820" cy="3332132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03834" cy="3335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00C61" w14:textId="77777777" w:rsidR="00854B41" w:rsidRDefault="00854B41" w:rsidP="00854B41">
      <w:pPr>
        <w:pStyle w:val="ListParagraph"/>
        <w:jc w:val="both"/>
        <w:rPr>
          <w:sz w:val="24"/>
          <w:szCs w:val="24"/>
        </w:rPr>
      </w:pPr>
    </w:p>
    <w:p w14:paraId="0EE4555F" w14:textId="2F0C7FE7" w:rsidR="00854B41" w:rsidRPr="00FD3A9D" w:rsidRDefault="00854B41" w:rsidP="00854B41">
      <w:pPr>
        <w:pStyle w:val="ListParagraph"/>
        <w:jc w:val="center"/>
        <w:rPr>
          <w:sz w:val="24"/>
          <w:szCs w:val="24"/>
        </w:rPr>
      </w:pPr>
      <w:r w:rsidRPr="00854B41">
        <w:rPr>
          <w:sz w:val="24"/>
          <w:szCs w:val="24"/>
        </w:rPr>
        <w:drawing>
          <wp:inline distT="0" distB="0" distL="0" distR="0" wp14:anchorId="0D939FDB" wp14:editId="2309E3B6">
            <wp:extent cx="5806440" cy="3344011"/>
            <wp:effectExtent l="0" t="0" r="381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23412" cy="3353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54B41" w:rsidRPr="00FD3A9D" w:rsidSect="00FD3A9D">
      <w:headerReference w:type="default" r:id="rId11"/>
      <w:pgSz w:w="11906" w:h="16838"/>
      <w:pgMar w:top="990" w:right="991" w:bottom="450" w:left="851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904375" w14:textId="77777777" w:rsidR="006E6437" w:rsidRDefault="006E6437" w:rsidP="007D5195">
      <w:pPr>
        <w:spacing w:after="0" w:line="240" w:lineRule="auto"/>
      </w:pPr>
      <w:r>
        <w:separator/>
      </w:r>
    </w:p>
  </w:endnote>
  <w:endnote w:type="continuationSeparator" w:id="0">
    <w:p w14:paraId="5ECC6FB6" w14:textId="77777777" w:rsidR="006E6437" w:rsidRDefault="006E6437" w:rsidP="007D51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F9781F" w14:textId="77777777" w:rsidR="006E6437" w:rsidRDefault="006E6437" w:rsidP="007D5195">
      <w:pPr>
        <w:spacing w:after="0" w:line="240" w:lineRule="auto"/>
      </w:pPr>
      <w:r>
        <w:separator/>
      </w:r>
    </w:p>
  </w:footnote>
  <w:footnote w:type="continuationSeparator" w:id="0">
    <w:p w14:paraId="781BC256" w14:textId="77777777" w:rsidR="006E6437" w:rsidRDefault="006E6437" w:rsidP="007D51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7F0A98" w14:textId="3269151E" w:rsidR="007D5195" w:rsidRDefault="007D5195" w:rsidP="00FD3A9D">
    <w:pPr>
      <w:pStyle w:val="Header"/>
      <w:tabs>
        <w:tab w:val="clear" w:pos="4513"/>
        <w:tab w:val="clear" w:pos="9026"/>
      </w:tabs>
      <w:ind w:left="-1276"/>
      <w:jc w:val="center"/>
    </w:pPr>
    <w:r>
      <w:rPr>
        <w:noProof/>
      </w:rPr>
      <w:drawing>
        <wp:inline distT="0" distB="0" distL="0" distR="0" wp14:anchorId="4B5B27DA" wp14:editId="64AD9DFA">
          <wp:extent cx="2632842" cy="948115"/>
          <wp:effectExtent l="0" t="0" r="0" b="4445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38177" cy="9500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D60AC6"/>
    <w:multiLevelType w:val="hybridMultilevel"/>
    <w:tmpl w:val="FA72B166"/>
    <w:lvl w:ilvl="0" w:tplc="A122310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5B2199D"/>
    <w:multiLevelType w:val="hybridMultilevel"/>
    <w:tmpl w:val="C22001B2"/>
    <w:lvl w:ilvl="0" w:tplc="8062B06C">
      <w:start w:val="1"/>
      <w:numFmt w:val="lowerRoman"/>
      <w:lvlText w:val="%1-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085499"/>
    <w:multiLevelType w:val="hybridMultilevel"/>
    <w:tmpl w:val="7848DE82"/>
    <w:lvl w:ilvl="0" w:tplc="65E2FD6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1C4D5A"/>
    <w:multiLevelType w:val="hybridMultilevel"/>
    <w:tmpl w:val="04A0B322"/>
    <w:lvl w:ilvl="0" w:tplc="8ED05FA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MjI2tTCztDA3MrZU0lEKTi0uzszPAymwqAUAWBGy5CwAAAA="/>
  </w:docVars>
  <w:rsids>
    <w:rsidRoot w:val="0098008D"/>
    <w:rsid w:val="000338AF"/>
    <w:rsid w:val="00047D52"/>
    <w:rsid w:val="0007463D"/>
    <w:rsid w:val="00093EBB"/>
    <w:rsid w:val="000C2382"/>
    <w:rsid w:val="00112F9B"/>
    <w:rsid w:val="00115DF0"/>
    <w:rsid w:val="00133473"/>
    <w:rsid w:val="00140142"/>
    <w:rsid w:val="001452C0"/>
    <w:rsid w:val="0015267C"/>
    <w:rsid w:val="00160BE6"/>
    <w:rsid w:val="00163EE0"/>
    <w:rsid w:val="00186954"/>
    <w:rsid w:val="001913BC"/>
    <w:rsid w:val="001A4F9F"/>
    <w:rsid w:val="001B59A2"/>
    <w:rsid w:val="001C1947"/>
    <w:rsid w:val="001D0E19"/>
    <w:rsid w:val="001E2471"/>
    <w:rsid w:val="001E3A27"/>
    <w:rsid w:val="002568D8"/>
    <w:rsid w:val="00263686"/>
    <w:rsid w:val="00291A3B"/>
    <w:rsid w:val="002F145A"/>
    <w:rsid w:val="00312EE9"/>
    <w:rsid w:val="003201F9"/>
    <w:rsid w:val="00345DBF"/>
    <w:rsid w:val="00352777"/>
    <w:rsid w:val="00367DCA"/>
    <w:rsid w:val="00371934"/>
    <w:rsid w:val="0037505C"/>
    <w:rsid w:val="00390389"/>
    <w:rsid w:val="003A12C6"/>
    <w:rsid w:val="003C1336"/>
    <w:rsid w:val="003C5880"/>
    <w:rsid w:val="003D28CC"/>
    <w:rsid w:val="003D72DC"/>
    <w:rsid w:val="003E0E23"/>
    <w:rsid w:val="003F2755"/>
    <w:rsid w:val="003F2E4D"/>
    <w:rsid w:val="00412458"/>
    <w:rsid w:val="00416296"/>
    <w:rsid w:val="00420B18"/>
    <w:rsid w:val="00442F2E"/>
    <w:rsid w:val="00454864"/>
    <w:rsid w:val="00480F52"/>
    <w:rsid w:val="004C6984"/>
    <w:rsid w:val="004D74D8"/>
    <w:rsid w:val="004F0877"/>
    <w:rsid w:val="00560242"/>
    <w:rsid w:val="00597AAB"/>
    <w:rsid w:val="005A42D1"/>
    <w:rsid w:val="005A72EC"/>
    <w:rsid w:val="005E3E50"/>
    <w:rsid w:val="005E609E"/>
    <w:rsid w:val="00611663"/>
    <w:rsid w:val="0062074E"/>
    <w:rsid w:val="00654EAE"/>
    <w:rsid w:val="00663F51"/>
    <w:rsid w:val="00683CB0"/>
    <w:rsid w:val="0069512E"/>
    <w:rsid w:val="006953CF"/>
    <w:rsid w:val="006B3024"/>
    <w:rsid w:val="006B37BC"/>
    <w:rsid w:val="006B7ABA"/>
    <w:rsid w:val="006E0997"/>
    <w:rsid w:val="006E6437"/>
    <w:rsid w:val="007007CE"/>
    <w:rsid w:val="00707DC9"/>
    <w:rsid w:val="00711575"/>
    <w:rsid w:val="007127F3"/>
    <w:rsid w:val="007148A2"/>
    <w:rsid w:val="00721484"/>
    <w:rsid w:val="00730896"/>
    <w:rsid w:val="0073280E"/>
    <w:rsid w:val="007673AC"/>
    <w:rsid w:val="00771A68"/>
    <w:rsid w:val="00785CDD"/>
    <w:rsid w:val="00793BF4"/>
    <w:rsid w:val="007A083F"/>
    <w:rsid w:val="007B2B08"/>
    <w:rsid w:val="007B2B1D"/>
    <w:rsid w:val="007C0777"/>
    <w:rsid w:val="007D5195"/>
    <w:rsid w:val="007D6348"/>
    <w:rsid w:val="007E6B7F"/>
    <w:rsid w:val="007E7459"/>
    <w:rsid w:val="00812DBD"/>
    <w:rsid w:val="00845384"/>
    <w:rsid w:val="00851EE8"/>
    <w:rsid w:val="00854B41"/>
    <w:rsid w:val="008801E7"/>
    <w:rsid w:val="008839B9"/>
    <w:rsid w:val="008B3347"/>
    <w:rsid w:val="008B4718"/>
    <w:rsid w:val="008C0829"/>
    <w:rsid w:val="008C3F8B"/>
    <w:rsid w:val="008D6E64"/>
    <w:rsid w:val="008E5493"/>
    <w:rsid w:val="008F12B2"/>
    <w:rsid w:val="008F1F65"/>
    <w:rsid w:val="00913828"/>
    <w:rsid w:val="00917337"/>
    <w:rsid w:val="0092368A"/>
    <w:rsid w:val="0098008D"/>
    <w:rsid w:val="00997102"/>
    <w:rsid w:val="009A521C"/>
    <w:rsid w:val="009C3E27"/>
    <w:rsid w:val="009D789F"/>
    <w:rsid w:val="00A02992"/>
    <w:rsid w:val="00A04CEB"/>
    <w:rsid w:val="00A11442"/>
    <w:rsid w:val="00A26FC0"/>
    <w:rsid w:val="00A5659F"/>
    <w:rsid w:val="00A83600"/>
    <w:rsid w:val="00AA0600"/>
    <w:rsid w:val="00B17DCF"/>
    <w:rsid w:val="00B22995"/>
    <w:rsid w:val="00B25B8E"/>
    <w:rsid w:val="00B404DB"/>
    <w:rsid w:val="00B5216C"/>
    <w:rsid w:val="00B53A72"/>
    <w:rsid w:val="00BA4A1C"/>
    <w:rsid w:val="00BB29F6"/>
    <w:rsid w:val="00BB4AF8"/>
    <w:rsid w:val="00BF69E2"/>
    <w:rsid w:val="00C0609E"/>
    <w:rsid w:val="00C51702"/>
    <w:rsid w:val="00C64FC0"/>
    <w:rsid w:val="00CE523F"/>
    <w:rsid w:val="00D13881"/>
    <w:rsid w:val="00D24F8A"/>
    <w:rsid w:val="00D45C22"/>
    <w:rsid w:val="00D72D79"/>
    <w:rsid w:val="00D94BDC"/>
    <w:rsid w:val="00D96666"/>
    <w:rsid w:val="00DE2447"/>
    <w:rsid w:val="00DE53D7"/>
    <w:rsid w:val="00E15627"/>
    <w:rsid w:val="00E245D1"/>
    <w:rsid w:val="00E32131"/>
    <w:rsid w:val="00E32580"/>
    <w:rsid w:val="00E40100"/>
    <w:rsid w:val="00E5323E"/>
    <w:rsid w:val="00E53F53"/>
    <w:rsid w:val="00E5520D"/>
    <w:rsid w:val="00E76BFE"/>
    <w:rsid w:val="00E95DC4"/>
    <w:rsid w:val="00E97E7E"/>
    <w:rsid w:val="00EB209A"/>
    <w:rsid w:val="00EB347D"/>
    <w:rsid w:val="00EB4ECB"/>
    <w:rsid w:val="00EB5332"/>
    <w:rsid w:val="00EC6D15"/>
    <w:rsid w:val="00ED128D"/>
    <w:rsid w:val="00EF3EF6"/>
    <w:rsid w:val="00F27D13"/>
    <w:rsid w:val="00F44BD0"/>
    <w:rsid w:val="00F57C19"/>
    <w:rsid w:val="00F83E48"/>
    <w:rsid w:val="00F95E21"/>
    <w:rsid w:val="00FA6460"/>
    <w:rsid w:val="00FB0609"/>
    <w:rsid w:val="00FD3A9D"/>
    <w:rsid w:val="00FE0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5BFD1D"/>
  <w15:chartTrackingRefBased/>
  <w15:docId w15:val="{011CBAD8-4E25-485E-BB61-F05598E981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156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51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5195"/>
  </w:style>
  <w:style w:type="paragraph" w:styleId="Footer">
    <w:name w:val="footer"/>
    <w:basedOn w:val="Normal"/>
    <w:link w:val="FooterChar"/>
    <w:uiPriority w:val="99"/>
    <w:unhideWhenUsed/>
    <w:rsid w:val="007D51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5195"/>
  </w:style>
  <w:style w:type="table" w:styleId="TableGrid">
    <w:name w:val="Table Grid"/>
    <w:basedOn w:val="TableNormal"/>
    <w:uiPriority w:val="39"/>
    <w:rsid w:val="00D24F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609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B2B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2B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1</TotalTime>
  <Pages>5</Pages>
  <Words>710</Words>
  <Characters>4007</Characters>
  <Application>Microsoft Office Word</Application>
  <DocSecurity>0</DocSecurity>
  <Lines>222</Lines>
  <Paragraphs>1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han abbasi</dc:creator>
  <cp:keywords/>
  <dc:description/>
  <cp:lastModifiedBy>Saad Ahmad</cp:lastModifiedBy>
  <cp:revision>140</cp:revision>
  <dcterms:created xsi:type="dcterms:W3CDTF">2022-03-07T10:25:00Z</dcterms:created>
  <dcterms:modified xsi:type="dcterms:W3CDTF">2023-01-01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fbd78b0f0973fa160182883dfc68ff02a24da197f2c28b2a242f894b5f1b1f</vt:lpwstr>
  </property>
</Properties>
</file>